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7A20" w:rsidRPr="009759E9" w:rsidRDefault="00C77A20" w:rsidP="00C77A20">
      <w:pPr>
        <w:jc w:val="center"/>
        <w:rPr>
          <w:sz w:val="32"/>
          <w:lang w:val="en-GB"/>
        </w:rPr>
      </w:pPr>
      <w:r>
        <w:rPr>
          <w:sz w:val="32"/>
          <w:lang w:val="en-GB"/>
        </w:rPr>
        <w:t>Scenario</w:t>
      </w:r>
    </w:p>
    <w:tbl>
      <w:tblPr>
        <w:tblStyle w:val="GridTable7Colorful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C77A20" w:rsidTr="00D45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5" w:type="dxa"/>
            <w:vAlign w:val="bottom"/>
          </w:tcPr>
          <w:p w:rsidR="00C77A20" w:rsidRDefault="00C77A20" w:rsidP="00D45967">
            <w:pPr>
              <w:jc w:val="left"/>
              <w:rPr>
                <w:lang w:val="en-GB"/>
              </w:rPr>
            </w:pPr>
            <w:r w:rsidRPr="001A2F65">
              <w:rPr>
                <w:lang w:val="en-GB"/>
              </w:rPr>
              <w:t>Scenario</w:t>
            </w:r>
            <w:r>
              <w:rPr>
                <w:lang w:val="en-GB"/>
              </w:rPr>
              <w:t xml:space="preserve"> Name</w:t>
            </w:r>
            <w:r w:rsidRPr="001A2F65">
              <w:rPr>
                <w:lang w:val="en-GB"/>
              </w:rPr>
              <w:t xml:space="preserve">: </w:t>
            </w:r>
          </w:p>
        </w:tc>
        <w:tc>
          <w:tcPr>
            <w:tcW w:w="6611" w:type="dxa"/>
            <w:vAlign w:val="bottom"/>
          </w:tcPr>
          <w:p w:rsidR="00C77A20" w:rsidRDefault="00C77A20" w:rsidP="00D459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xit the game</w:t>
            </w:r>
          </w:p>
        </w:tc>
      </w:tr>
      <w:tr w:rsidR="00C77A20" w:rsidTr="00D459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vAlign w:val="center"/>
          </w:tcPr>
          <w:p w:rsidR="00C77A20" w:rsidRDefault="00C77A20" w:rsidP="00D45967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Participating actors:</w:t>
            </w:r>
          </w:p>
        </w:tc>
        <w:tc>
          <w:tcPr>
            <w:tcW w:w="6611" w:type="dxa"/>
            <w:vAlign w:val="center"/>
          </w:tcPr>
          <w:p w:rsidR="00C77A20" w:rsidRDefault="00C77A20" w:rsidP="00D45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Player </w:t>
            </w:r>
          </w:p>
        </w:tc>
      </w:tr>
      <w:tr w:rsidR="00C77A20" w:rsidTr="00D459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77A20" w:rsidRDefault="00C77A20" w:rsidP="00D45967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Flow of events:</w:t>
            </w:r>
          </w:p>
        </w:tc>
        <w:tc>
          <w:tcPr>
            <w:tcW w:w="6611" w:type="dxa"/>
          </w:tcPr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 xml:space="preserve">Player is in the main Screen 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 xml:space="preserve">OR looking at his/her ‘profile’ through Dashboard Screen 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 xml:space="preserve">OR is adjusting Settings 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>OR is choosing level/dimension of the game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>OR is just playing the game (gameplay Screen)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>Player presses ‘Exit’ to close the game window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>A confirmation question pops up to let the Player know the risks of this action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>If player agrees</w:t>
            </w:r>
          </w:p>
          <w:p w:rsidR="00C77A20" w:rsidRPr="0024115C" w:rsidRDefault="00C77A20" w:rsidP="00D45967">
            <w:pPr>
              <w:pStyle w:val="ListParagraph"/>
              <w:ind w:left="1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>Game ends and nothing related to that game is saved/updated in the database</w:t>
            </w:r>
          </w:p>
          <w:p w:rsidR="00C77A20" w:rsidRPr="0024115C" w:rsidRDefault="00C77A20" w:rsidP="00C77A20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 xml:space="preserve">Otherwise, </w:t>
            </w:r>
          </w:p>
          <w:p w:rsidR="00C77A20" w:rsidRPr="0024115C" w:rsidRDefault="00C77A20" w:rsidP="00D45967">
            <w:pPr>
              <w:pStyle w:val="ListParagraph"/>
              <w:ind w:left="1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4115C">
              <w:rPr>
                <w:lang w:val="en-GB"/>
              </w:rPr>
              <w:t>Player remains in the game.</w:t>
            </w:r>
          </w:p>
        </w:tc>
      </w:tr>
      <w:tr w:rsidR="00C77A20" w:rsidTr="00D459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77A20" w:rsidRDefault="00C77A20" w:rsidP="00D45967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Entry condition:</w:t>
            </w:r>
          </w:p>
        </w:tc>
        <w:tc>
          <w:tcPr>
            <w:tcW w:w="6611" w:type="dxa"/>
          </w:tcPr>
          <w:p w:rsidR="00C77A20" w:rsidRDefault="00C77A20" w:rsidP="00D45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1A2F65">
              <w:rPr>
                <w:lang w:val="en-GB"/>
              </w:rPr>
              <w:t xml:space="preserve">Player is </w:t>
            </w:r>
            <w:r>
              <w:rPr>
                <w:lang w:val="en-GB"/>
              </w:rPr>
              <w:t>anywhere in the game map</w:t>
            </w:r>
          </w:p>
        </w:tc>
      </w:tr>
      <w:tr w:rsidR="00C77A20" w:rsidTr="00D45967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77A20" w:rsidRDefault="00C77A20" w:rsidP="00D45967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Exit condition:</w:t>
            </w:r>
          </w:p>
        </w:tc>
        <w:tc>
          <w:tcPr>
            <w:tcW w:w="6611" w:type="dxa"/>
          </w:tcPr>
          <w:p w:rsidR="00C77A20" w:rsidRDefault="00C77A20" w:rsidP="00D459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layer is anywhere in the game environment (every screen provides an exit button)</w:t>
            </w:r>
            <w:r w:rsidRPr="001A2F65">
              <w:rPr>
                <w:lang w:val="en-GB"/>
              </w:rPr>
              <w:t>.</w:t>
            </w:r>
          </w:p>
        </w:tc>
      </w:tr>
      <w:tr w:rsidR="00C77A20" w:rsidTr="00D459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77A20" w:rsidRDefault="00C77A20" w:rsidP="00D45967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Quality requirements:</w:t>
            </w:r>
          </w:p>
        </w:tc>
        <w:tc>
          <w:tcPr>
            <w:tcW w:w="6611" w:type="dxa"/>
          </w:tcPr>
          <w:p w:rsidR="00C77A20" w:rsidRDefault="00C77A20" w:rsidP="00D459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None</w:t>
            </w:r>
          </w:p>
        </w:tc>
      </w:tr>
    </w:tbl>
    <w:p w:rsidR="00C77A20" w:rsidRDefault="00C77A20" w:rsidP="00C77A20">
      <w:pPr>
        <w:rPr>
          <w:lang w:val="en-GB"/>
        </w:rPr>
      </w:pPr>
    </w:p>
    <w:p w:rsidR="00C77A20" w:rsidRPr="00886A82" w:rsidRDefault="00C77A20" w:rsidP="00C77A20">
      <w:pPr>
        <w:rPr>
          <w:lang w:val="en-GB"/>
        </w:rPr>
      </w:pPr>
    </w:p>
    <w:p w:rsidR="00421524" w:rsidRDefault="00421524">
      <w:bookmarkStart w:id="0" w:name="_GoBack"/>
      <w:bookmarkEnd w:id="0"/>
    </w:p>
    <w:sectPr w:rsidR="00421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2C25F1D"/>
    <w:multiLevelType w:val="hybridMultilevel"/>
    <w:tmpl w:val="42FE64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xNDA2NzU0NwQCMyUdpeDU4uLM/DyQAsNaAJiLI5AsAAAA"/>
  </w:docVars>
  <w:rsids>
    <w:rsidRoot w:val="00C77A20"/>
    <w:rsid w:val="00421524"/>
    <w:rsid w:val="00825339"/>
    <w:rsid w:val="00C77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CCF574-BE11-455C-960C-DA81D3DF1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7A2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7Colorful">
    <w:name w:val="Grid Table 7 Colorful"/>
    <w:basedOn w:val="TableNormal"/>
    <w:uiPriority w:val="52"/>
    <w:rsid w:val="00C77A2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C77A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gerta Imeri</dc:creator>
  <cp:keywords/>
  <dc:description/>
  <cp:lastModifiedBy>Hygerta Imeri</cp:lastModifiedBy>
  <cp:revision>1</cp:revision>
  <dcterms:created xsi:type="dcterms:W3CDTF">2018-10-20T06:26:00Z</dcterms:created>
  <dcterms:modified xsi:type="dcterms:W3CDTF">2018-10-20T06:26:00Z</dcterms:modified>
</cp:coreProperties>
</file>